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910108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A50CD2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CDDEC26" w:rsidR="009603DA" w:rsidRPr="008174F1" w:rsidRDefault="00910108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0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910108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="001F7C76" w:rsidRPr="009A049D">
              <w:rPr>
                <w:rStyle w:val="Hyperlink"/>
                <w:noProof/>
              </w:rPr>
              <w:t>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verall Weekly Statu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4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="001F7C76" w:rsidRPr="009A049D">
              <w:rPr>
                <w:rStyle w:val="Hyperlink"/>
                <w:noProof/>
              </w:rPr>
              <w:t>3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Issue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7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91010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="001F7C76" w:rsidRPr="009A049D">
              <w:rPr>
                <w:rStyle w:val="Hyperlink"/>
                <w:noProof/>
              </w:rPr>
              <w:t>3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8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91010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="001F7C76" w:rsidRPr="009A049D">
              <w:rPr>
                <w:rStyle w:val="Hyperlink"/>
                <w:noProof/>
              </w:rPr>
              <w:t>3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9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="001F7C76" w:rsidRPr="009A049D">
              <w:rPr>
                <w:rStyle w:val="Hyperlink"/>
                <w:noProof/>
              </w:rPr>
              <w:t>4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Risk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0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91010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="001F7C76" w:rsidRPr="009A049D">
              <w:rPr>
                <w:rStyle w:val="Hyperlink"/>
                <w:noProof/>
              </w:rPr>
              <w:t>4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1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910108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="001F7C76" w:rsidRPr="009A049D">
              <w:rPr>
                <w:rStyle w:val="Hyperlink"/>
                <w:noProof/>
              </w:rPr>
              <w:t>4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2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="001F7C76" w:rsidRPr="009A049D">
              <w:rPr>
                <w:rStyle w:val="Hyperlink"/>
                <w:noProof/>
              </w:rPr>
              <w:t>5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Team Well-Being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3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7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="001F7C76" w:rsidRPr="009A049D">
              <w:rPr>
                <w:rStyle w:val="Hyperlink"/>
                <w:noProof/>
              </w:rPr>
              <w:t>6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Plan for Next Week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4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="001F7C76" w:rsidRPr="009A049D">
              <w:rPr>
                <w:rStyle w:val="Hyperlink"/>
                <w:noProof/>
              </w:rPr>
              <w:t>7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Week Vacation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910108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="001F7C76" w:rsidRPr="009A049D">
              <w:rPr>
                <w:rStyle w:val="Hyperlink"/>
                <w:noProof/>
              </w:rPr>
              <w:t>8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Status Report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D29450A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6F0380">
              <w:rPr>
                <w:color w:val="000000"/>
              </w:rPr>
              <w:t xml:space="preserve">A0100- Analysis Report and Research </w:t>
            </w:r>
            <w:r w:rsidR="006D1D44">
              <w:rPr>
                <w:color w:val="000000"/>
              </w:rPr>
              <w:t>algorithms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94FE2C3" w:rsidR="00AD7FD3" w:rsidRDefault="00B12C97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1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13CF0EF9" w:rsidR="00AD7FD3" w:rsidRDefault="00F1574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616A6BDD" w:rsidR="00AD7FD3" w:rsidRDefault="00765CD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5337A0C1" w:rsidR="00AD7FD3" w:rsidRDefault="00E049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503D4" w14:textId="77777777" w:rsidR="006C1AF6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O0500 report</w:t>
            </w:r>
          </w:p>
          <w:p w14:paraId="53E34731" w14:textId="77777777" w:rsidR="00B12C97" w:rsidRDefault="00B12C97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UI/UX prototype</w:t>
            </w:r>
          </w:p>
          <w:p w14:paraId="4F6DFC4F" w14:textId="659526C1" w:rsidR="00B412D5" w:rsidRPr="001B615C" w:rsidRDefault="00B412D5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Doing document DD130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58C48B91" w:rsidR="00AD7FD3" w:rsidRDefault="00CA43E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Yes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40BE5061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926989">
        <w:rPr>
          <w:color w:val="000000"/>
        </w:rPr>
        <w:t>3</w:t>
      </w:r>
      <w:r>
        <w:rPr>
          <w:color w:val="000000"/>
        </w:rPr>
        <w:t xml:space="preserve">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42A9A8C8" w14:textId="118FD10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 xml:space="preserve">continue writing </w:t>
      </w:r>
      <w:r w:rsidR="00C409BC">
        <w:rPr>
          <w:color w:val="000000"/>
        </w:rPr>
        <w:t>O0500 document</w:t>
      </w:r>
      <w:r w:rsidR="007A7B47">
        <w:rPr>
          <w:color w:val="000000"/>
        </w:rPr>
        <w:t>.</w:t>
      </w:r>
    </w:p>
    <w:p w14:paraId="3A573163" w14:textId="29F5C518" w:rsidR="00D6450B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</w:t>
      </w:r>
      <w:r w:rsidR="00511CF8">
        <w:rPr>
          <w:color w:val="000000"/>
        </w:rPr>
        <w:t>done</w:t>
      </w:r>
      <w:r>
        <w:rPr>
          <w:color w:val="000000"/>
        </w:rPr>
        <w:t xml:space="preserve"> A0100 – Analysis Report</w:t>
      </w:r>
      <w:r w:rsidR="009F2133">
        <w:rPr>
          <w:color w:val="000000"/>
        </w:rPr>
        <w:t>.</w:t>
      </w:r>
    </w:p>
    <w:p w14:paraId="715D031F" w14:textId="3D198EE7" w:rsidR="00E218AC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</w:t>
      </w:r>
      <w:r w:rsidR="00A61882">
        <w:rPr>
          <w:color w:val="000000"/>
        </w:rPr>
        <w:t>re</w:t>
      </w:r>
      <w:r w:rsidR="00FD741A">
        <w:rPr>
          <w:color w:val="000000"/>
        </w:rPr>
        <w:t>-</w:t>
      </w:r>
      <w:r w:rsidR="00A61882">
        <w:rPr>
          <w:color w:val="000000"/>
        </w:rPr>
        <w:t xml:space="preserve">written the code </w:t>
      </w:r>
      <w:r w:rsidR="00C35D1A">
        <w:rPr>
          <w:color w:val="000000"/>
        </w:rPr>
        <w:t xml:space="preserve">of </w:t>
      </w:r>
      <w:r w:rsidR="00A61882">
        <w:rPr>
          <w:color w:val="000000"/>
        </w:rPr>
        <w:t>fetch</w:t>
      </w:r>
      <w:r w:rsidR="00C35D1A">
        <w:rPr>
          <w:color w:val="000000"/>
        </w:rPr>
        <w:t>ing</w:t>
      </w:r>
      <w:r w:rsidR="00A61882">
        <w:rPr>
          <w:color w:val="000000"/>
        </w:rPr>
        <w:t xml:space="preserve"> stock price and company information.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61FA6BE5" w:rsidR="00E34A60" w:rsidRDefault="00E662CD" w:rsidP="003A4503">
            <w:pPr>
              <w:spacing w:before="240"/>
            </w:pPr>
            <w:r>
              <w:t>1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3B91179C" w:rsidR="00E34A60" w:rsidRPr="004B0D27" w:rsidRDefault="007D6E0A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7D6E0A">
              <w:rPr>
                <w:color w:val="000000"/>
                <w:szCs w:val="22"/>
              </w:rPr>
              <w:t>Server crashed due to suboptimal code resulting in CPU pressur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48439A4E" w:rsidR="00E34A60" w:rsidRDefault="007D6E0A" w:rsidP="003A4503">
            <w:pPr>
              <w:spacing w:before="240"/>
              <w:jc w:val="center"/>
            </w:pPr>
            <w:r>
              <w:t>4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355B7289" w:rsidR="00E34A60" w:rsidRDefault="007D6E0A" w:rsidP="003A4503">
            <w:pPr>
              <w:spacing w:before="240"/>
              <w:jc w:val="center"/>
            </w:pPr>
            <w:r>
              <w:t xml:space="preserve">Nguyên, Minh 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54685723" w:rsidR="00E34A60" w:rsidRDefault="007D6E0A" w:rsidP="003A4503">
            <w:pPr>
              <w:spacing w:before="240"/>
              <w:jc w:val="center"/>
            </w:pPr>
            <w:r>
              <w:t>28/1</w:t>
            </w:r>
            <w:r w:rsidR="001A5A46">
              <w:t>2</w:t>
            </w:r>
            <w:r>
              <w:t>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2CA87FFF" w:rsidR="00E34A60" w:rsidRDefault="00304DFD" w:rsidP="003A4503">
            <w:pPr>
              <w:spacing w:before="240"/>
              <w:jc w:val="center"/>
            </w:pPr>
            <w:r>
              <w:t>31/12/2021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6B272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222A0D78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7D89951A" w:rsidR="006B2722" w:rsidRDefault="006B2722" w:rsidP="006B27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2B1C738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00251ED5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1B289D3E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07DBED3B" w:rsidR="006B2722" w:rsidRDefault="006B2722" w:rsidP="006B2722">
            <w:pPr>
              <w:spacing w:before="240"/>
              <w:jc w:val="center"/>
            </w:pPr>
          </w:p>
        </w:tc>
      </w:tr>
      <w:tr w:rsidR="006B272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6B2722" w:rsidRDefault="006B2722" w:rsidP="006B272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6B2722" w:rsidRPr="00D666CF" w:rsidRDefault="006B2722" w:rsidP="006B272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</w:tr>
      <w:tr w:rsidR="006B272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6B2722" w:rsidRDefault="006B2722" w:rsidP="006B272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6B2722" w:rsidRDefault="006B2722" w:rsidP="006B272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6B2722" w:rsidRDefault="006B2722" w:rsidP="006B272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7DDD1F6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</w:t>
            </w:r>
            <w:r w:rsidR="00123BEE">
              <w:rPr>
                <w:color w:val="0F2147"/>
              </w:rPr>
              <w:t xml:space="preserve"> and O0500</w:t>
            </w:r>
            <w:r w:rsidR="00BE3064">
              <w:rPr>
                <w:color w:val="0F2147"/>
              </w:rPr>
              <w:t xml:space="preserve"> 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6D79BFB4" w:rsidR="00E34A60" w:rsidRDefault="006741D9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55926B43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O0500 report</w:t>
      </w:r>
    </w:p>
    <w:p w14:paraId="6D29D622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Continue doing UI/UX prototype</w:t>
      </w:r>
    </w:p>
    <w:p w14:paraId="544732BF" w14:textId="77777777" w:rsidR="001936BA" w:rsidRDefault="001936BA" w:rsidP="001936BA">
      <w:pPr>
        <w:pStyle w:val="ListParagraph"/>
        <w:numPr>
          <w:ilvl w:val="0"/>
          <w:numId w:val="16"/>
        </w:numPr>
      </w:pPr>
      <w:r>
        <w:t>Doing document DD130</w:t>
      </w:r>
    </w:p>
    <w:p w14:paraId="4F6DFD06" w14:textId="1BCAF5DF" w:rsidR="00E34A60" w:rsidRPr="006772FF" w:rsidRDefault="003B5AB8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r>
        <w:t xml:space="preserve"> </w:t>
      </w:r>
      <w:bookmarkStart w:id="13" w:name="_Toc91324905"/>
      <w:r w:rsidR="00BF1C02"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1CD62C78" w:rsidR="00E34A60" w:rsidRDefault="002317A2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</w:rPr>
              <w:t xml:space="preserve">New Year Holiday </w:t>
            </w: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5B1DF54B" w:rsidR="00E34A60" w:rsidRDefault="009673F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</w:rPr>
              <w:t>3/1/2022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27100C46" w:rsidR="00E34A60" w:rsidRDefault="009673F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</w:rPr>
              <w:t>3/1/2022</w:t>
            </w: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FF8FE6C" w:rsidR="00E34A60" w:rsidRDefault="00A30FCA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</w:rPr>
              <w:t>All team</w:t>
            </w: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6990AADE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F095A">
        <w:rPr>
          <w:color w:val="000000"/>
        </w:rPr>
        <w:t>January</w:t>
      </w:r>
      <w:r w:rsidR="009B694C">
        <w:rPr>
          <w:color w:val="000000"/>
        </w:rPr>
        <w:t xml:space="preserve"> </w:t>
      </w:r>
      <w:r w:rsidR="002F095A">
        <w:rPr>
          <w:color w:val="000000"/>
        </w:rPr>
        <w:t>6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C7FCB" w14:textId="77777777" w:rsidR="00910108" w:rsidRDefault="00910108">
      <w:pPr>
        <w:spacing w:after="0" w:line="240" w:lineRule="auto"/>
      </w:pPr>
      <w:r>
        <w:separator/>
      </w:r>
    </w:p>
  </w:endnote>
  <w:endnote w:type="continuationSeparator" w:id="0">
    <w:p w14:paraId="00A61A43" w14:textId="77777777" w:rsidR="00910108" w:rsidRDefault="00910108">
      <w:pPr>
        <w:spacing w:after="0" w:line="240" w:lineRule="auto"/>
      </w:pPr>
      <w:r>
        <w:continuationSeparator/>
      </w:r>
    </w:p>
  </w:endnote>
  <w:endnote w:type="continuationNotice" w:id="1">
    <w:p w14:paraId="5D4FA8A1" w14:textId="77777777" w:rsidR="00910108" w:rsidRDefault="0091010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530562" w14:textId="77777777" w:rsidR="00910108" w:rsidRDefault="00910108">
      <w:pPr>
        <w:spacing w:after="0" w:line="240" w:lineRule="auto"/>
      </w:pPr>
      <w:r>
        <w:separator/>
      </w:r>
    </w:p>
  </w:footnote>
  <w:footnote w:type="continuationSeparator" w:id="0">
    <w:p w14:paraId="47ECABD2" w14:textId="77777777" w:rsidR="00910108" w:rsidRDefault="00910108">
      <w:pPr>
        <w:spacing w:after="0" w:line="240" w:lineRule="auto"/>
      </w:pPr>
      <w:r>
        <w:continuationSeparator/>
      </w:r>
    </w:p>
  </w:footnote>
  <w:footnote w:type="continuationNotice" w:id="1">
    <w:p w14:paraId="596E0DDF" w14:textId="77777777" w:rsidR="00910108" w:rsidRDefault="0091010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3F32"/>
    <w:rsid w:val="000440A0"/>
    <w:rsid w:val="00064331"/>
    <w:rsid w:val="00066301"/>
    <w:rsid w:val="00071049"/>
    <w:rsid w:val="00071071"/>
    <w:rsid w:val="000738CB"/>
    <w:rsid w:val="000B2A56"/>
    <w:rsid w:val="000B3A9F"/>
    <w:rsid w:val="000B3AC5"/>
    <w:rsid w:val="000B4101"/>
    <w:rsid w:val="000C10C0"/>
    <w:rsid w:val="000F2558"/>
    <w:rsid w:val="00104C1B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F2048"/>
    <w:rsid w:val="001F7C76"/>
    <w:rsid w:val="00201F98"/>
    <w:rsid w:val="00213777"/>
    <w:rsid w:val="00217CD3"/>
    <w:rsid w:val="00220958"/>
    <w:rsid w:val="002317A2"/>
    <w:rsid w:val="002374D0"/>
    <w:rsid w:val="00276D10"/>
    <w:rsid w:val="002911F5"/>
    <w:rsid w:val="002A0CF4"/>
    <w:rsid w:val="002A0FA9"/>
    <w:rsid w:val="002A150E"/>
    <w:rsid w:val="002A2381"/>
    <w:rsid w:val="002B1F52"/>
    <w:rsid w:val="002B4806"/>
    <w:rsid w:val="002D1AEB"/>
    <w:rsid w:val="002E2F71"/>
    <w:rsid w:val="002F053C"/>
    <w:rsid w:val="002F095A"/>
    <w:rsid w:val="00304DFD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2E66"/>
    <w:rsid w:val="003B5AB8"/>
    <w:rsid w:val="003C09FE"/>
    <w:rsid w:val="003C141B"/>
    <w:rsid w:val="003C4174"/>
    <w:rsid w:val="003F06E0"/>
    <w:rsid w:val="004052B7"/>
    <w:rsid w:val="0040773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4D1ED0"/>
    <w:rsid w:val="004F4B51"/>
    <w:rsid w:val="0051100A"/>
    <w:rsid w:val="00511CF8"/>
    <w:rsid w:val="00544069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D1B6C"/>
    <w:rsid w:val="005E6BC4"/>
    <w:rsid w:val="00605F3D"/>
    <w:rsid w:val="00621911"/>
    <w:rsid w:val="006255DA"/>
    <w:rsid w:val="00625BBD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5CDF"/>
    <w:rsid w:val="0076630F"/>
    <w:rsid w:val="00783542"/>
    <w:rsid w:val="007A207B"/>
    <w:rsid w:val="007A7B47"/>
    <w:rsid w:val="007C03CF"/>
    <w:rsid w:val="007C6DE1"/>
    <w:rsid w:val="007D6E0A"/>
    <w:rsid w:val="007E7758"/>
    <w:rsid w:val="00806868"/>
    <w:rsid w:val="00863CBD"/>
    <w:rsid w:val="00873F4F"/>
    <w:rsid w:val="008775D1"/>
    <w:rsid w:val="00880DD0"/>
    <w:rsid w:val="008C075A"/>
    <w:rsid w:val="008C1BB5"/>
    <w:rsid w:val="008C4D5E"/>
    <w:rsid w:val="008C5F89"/>
    <w:rsid w:val="008D1841"/>
    <w:rsid w:val="008F259E"/>
    <w:rsid w:val="008F56C7"/>
    <w:rsid w:val="00901194"/>
    <w:rsid w:val="00910108"/>
    <w:rsid w:val="00913618"/>
    <w:rsid w:val="0091562F"/>
    <w:rsid w:val="00915F20"/>
    <w:rsid w:val="00916E1C"/>
    <w:rsid w:val="00926989"/>
    <w:rsid w:val="00931A3B"/>
    <w:rsid w:val="00931B28"/>
    <w:rsid w:val="009603DA"/>
    <w:rsid w:val="00965BDA"/>
    <w:rsid w:val="009673F0"/>
    <w:rsid w:val="009816BB"/>
    <w:rsid w:val="009B11D6"/>
    <w:rsid w:val="009B694C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50CD2"/>
    <w:rsid w:val="00A50F5F"/>
    <w:rsid w:val="00A61882"/>
    <w:rsid w:val="00A7710A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31B61"/>
    <w:rsid w:val="00B412D5"/>
    <w:rsid w:val="00B5425B"/>
    <w:rsid w:val="00B57090"/>
    <w:rsid w:val="00B66AD0"/>
    <w:rsid w:val="00B75DDF"/>
    <w:rsid w:val="00B87B62"/>
    <w:rsid w:val="00B95FB4"/>
    <w:rsid w:val="00BA2E3D"/>
    <w:rsid w:val="00BA712B"/>
    <w:rsid w:val="00BD5F61"/>
    <w:rsid w:val="00BE3064"/>
    <w:rsid w:val="00BE42AD"/>
    <w:rsid w:val="00BE741F"/>
    <w:rsid w:val="00BF1C02"/>
    <w:rsid w:val="00C00E30"/>
    <w:rsid w:val="00C1399A"/>
    <w:rsid w:val="00C35D1A"/>
    <w:rsid w:val="00C409BC"/>
    <w:rsid w:val="00C51321"/>
    <w:rsid w:val="00C5264D"/>
    <w:rsid w:val="00C53EA1"/>
    <w:rsid w:val="00C67426"/>
    <w:rsid w:val="00C73F5E"/>
    <w:rsid w:val="00C90A6A"/>
    <w:rsid w:val="00C91D75"/>
    <w:rsid w:val="00CA20DB"/>
    <w:rsid w:val="00CA3CBC"/>
    <w:rsid w:val="00CA43EB"/>
    <w:rsid w:val="00CA5270"/>
    <w:rsid w:val="00CB03FC"/>
    <w:rsid w:val="00CB2645"/>
    <w:rsid w:val="00CB46CA"/>
    <w:rsid w:val="00CC1E50"/>
    <w:rsid w:val="00CD1A85"/>
    <w:rsid w:val="00CE6713"/>
    <w:rsid w:val="00CF541E"/>
    <w:rsid w:val="00D1205D"/>
    <w:rsid w:val="00D3356D"/>
    <w:rsid w:val="00D34BB1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5C55"/>
    <w:rsid w:val="00E662CD"/>
    <w:rsid w:val="00E66355"/>
    <w:rsid w:val="00E71F46"/>
    <w:rsid w:val="00E7691E"/>
    <w:rsid w:val="00E77E48"/>
    <w:rsid w:val="00E85CD5"/>
    <w:rsid w:val="00E93E56"/>
    <w:rsid w:val="00E9721B"/>
    <w:rsid w:val="00EB15C4"/>
    <w:rsid w:val="00EB2D83"/>
    <w:rsid w:val="00ED0023"/>
    <w:rsid w:val="00EF62F5"/>
    <w:rsid w:val="00F03A67"/>
    <w:rsid w:val="00F04680"/>
    <w:rsid w:val="00F15749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A01F8"/>
    <w:rsid w:val="002F33C8"/>
    <w:rsid w:val="003222AD"/>
    <w:rsid w:val="00382CB8"/>
    <w:rsid w:val="00424C17"/>
    <w:rsid w:val="0046799A"/>
    <w:rsid w:val="0058287C"/>
    <w:rsid w:val="00594E03"/>
    <w:rsid w:val="006006C9"/>
    <w:rsid w:val="00632844"/>
    <w:rsid w:val="00667EA3"/>
    <w:rsid w:val="00704184"/>
    <w:rsid w:val="007438E3"/>
    <w:rsid w:val="00861438"/>
    <w:rsid w:val="009742DC"/>
    <w:rsid w:val="00A33BAC"/>
    <w:rsid w:val="00A81FD7"/>
    <w:rsid w:val="00A82726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8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6</vt:lpstr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0</dc:title>
  <dc:subject/>
  <dc:creator>Nguyễn Bảo Nguyên</dc:creator>
  <cp:keywords/>
  <cp:lastModifiedBy>Nguyen Nguyen</cp:lastModifiedBy>
  <cp:revision>237</cp:revision>
  <dcterms:created xsi:type="dcterms:W3CDTF">2021-10-30T16:09:00Z</dcterms:created>
  <dcterms:modified xsi:type="dcterms:W3CDTF">2022-01-02T03:4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